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24260" w14:textId="6175725C" w:rsidR="00FE442D" w:rsidRDefault="001B7AC8" w:rsidP="002503E1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/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tKUJId5MmYHAhGgP5leWfSPEELGOz5GvNQLxKLu34o0GHvc6yVKkPC3rY9NUI2cJqJmr0OFB-XJXJJE_rVfIPMpubpDVllRcoUaBhoV34vp0BsiTyv7vuCZH0JKeBE3sg3rcg-fEFJzQKMKDp33e0hI" \* MERGEFORMATINET </w:instrText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="00DD1244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CE85147" wp14:editId="095BE317">
            <wp:extent cx="3149600" cy="622300"/>
            <wp:effectExtent l="0" t="0" r="0" b="0"/>
            <wp:docPr id="807310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     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</w:t>
      </w:r>
    </w:p>
    <w:p w14:paraId="12865D98" w14:textId="0601B67E" w:rsidR="00FE442D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45072C" wp14:editId="2B5325F3">
                <wp:simplePos x="0" y="0"/>
                <wp:positionH relativeFrom="column">
                  <wp:posOffset>1124585</wp:posOffset>
                </wp:positionH>
                <wp:positionV relativeFrom="paragraph">
                  <wp:posOffset>146796</wp:posOffset>
                </wp:positionV>
                <wp:extent cx="4360554" cy="12098"/>
                <wp:effectExtent l="38100" t="38100" r="59055" b="831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60554" cy="1209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383C14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5pt,11.55pt" to="431.9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6DE35CE" w14:textId="64688622" w:rsidR="007D14FD" w:rsidRPr="007D14FD" w:rsidRDefault="007D14FD" w:rsidP="001B7AC8">
      <w:pPr>
        <w:contextualSpacing/>
        <w:jc w:val="center"/>
        <w:rPr>
          <w:rFonts w:ascii="Calibri" w:hAnsi="Calibri"/>
          <w:b/>
          <w:sz w:val="36"/>
          <w:szCs w:val="32"/>
        </w:rPr>
      </w:pPr>
      <w:r w:rsidRPr="007D14FD">
        <w:rPr>
          <w:rFonts w:ascii="Calibri" w:hAnsi="Calibri"/>
          <w:b/>
          <w:sz w:val="36"/>
          <w:szCs w:val="32"/>
        </w:rPr>
        <w:t xml:space="preserve">Stephen Hillenburg </w:t>
      </w:r>
      <w:r w:rsidRPr="007D14FD">
        <w:rPr>
          <w:rFonts w:ascii="Calibri" w:hAnsi="Calibri"/>
          <w:b/>
          <w:sz w:val="36"/>
          <w:szCs w:val="32"/>
        </w:rPr>
        <w:br/>
        <w:t>Marine Science Research Award</w:t>
      </w:r>
      <w:r w:rsidR="005C7043" w:rsidRPr="007D14FD">
        <w:rPr>
          <w:rFonts w:ascii="Calibri" w:hAnsi="Calibri"/>
          <w:b/>
          <w:sz w:val="36"/>
          <w:szCs w:val="32"/>
        </w:rPr>
        <w:t xml:space="preserve"> 20</w:t>
      </w:r>
      <w:r w:rsidR="004A76BE" w:rsidRPr="007D14FD">
        <w:rPr>
          <w:rFonts w:ascii="Calibri" w:hAnsi="Calibri"/>
          <w:b/>
          <w:sz w:val="36"/>
          <w:szCs w:val="32"/>
        </w:rPr>
        <w:t>2</w:t>
      </w:r>
      <w:r w:rsidR="00DD1244">
        <w:rPr>
          <w:rFonts w:ascii="Calibri" w:hAnsi="Calibri"/>
          <w:b/>
          <w:sz w:val="36"/>
          <w:szCs w:val="32"/>
        </w:rPr>
        <w:t>4</w:t>
      </w:r>
      <w:r w:rsidR="005C7043" w:rsidRPr="007D14FD">
        <w:rPr>
          <w:rFonts w:ascii="Calibri" w:hAnsi="Calibri"/>
          <w:b/>
          <w:sz w:val="36"/>
          <w:szCs w:val="32"/>
        </w:rPr>
        <w:t xml:space="preserve"> </w:t>
      </w:r>
    </w:p>
    <w:p w14:paraId="6290355A" w14:textId="6D6D2EFF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pplication Form</w:t>
      </w:r>
    </w:p>
    <w:p w14:paraId="610A322E" w14:textId="0AC2AC0F" w:rsidR="00E80F0C" w:rsidRPr="00932BEA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89A9BE" wp14:editId="064CB933">
                <wp:simplePos x="0" y="0"/>
                <wp:positionH relativeFrom="column">
                  <wp:posOffset>1120429</wp:posOffset>
                </wp:positionH>
                <wp:positionV relativeFrom="paragraph">
                  <wp:posOffset>41750</wp:posOffset>
                </wp:positionV>
                <wp:extent cx="4382222" cy="0"/>
                <wp:effectExtent l="38100" t="38100" r="75565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222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4B081F" id="Straight Connector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2pt,3.3pt" to="433.2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438900A8" w14:textId="6F168B9D" w:rsidR="005C7043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BE76F1" w:rsidRPr="004748DB">
        <w:rPr>
          <w:rFonts w:ascii="Calibri" w:hAnsi="Calibri" w:cs="Arial Unicode MS"/>
          <w:i/>
          <w:color w:val="000000"/>
        </w:rPr>
        <w:t xml:space="preserve">5PM, </w:t>
      </w:r>
      <w:r w:rsidR="009C3D0A">
        <w:rPr>
          <w:rFonts w:ascii="Calibri" w:hAnsi="Calibri" w:cs="Arial Unicode MS"/>
          <w:i/>
          <w:color w:val="000000"/>
        </w:rPr>
        <w:t>January</w:t>
      </w:r>
      <w:r w:rsidR="00DD1244">
        <w:rPr>
          <w:rFonts w:ascii="Calibri" w:hAnsi="Calibri" w:cs="Arial Unicode MS"/>
          <w:i/>
          <w:color w:val="000000"/>
        </w:rPr>
        <w:t xml:space="preserve"> 26</w:t>
      </w:r>
      <w:r w:rsidR="00BE76F1" w:rsidRPr="004748DB">
        <w:rPr>
          <w:rFonts w:ascii="Calibri" w:hAnsi="Calibri" w:cs="Arial Unicode MS"/>
          <w:i/>
          <w:color w:val="000000"/>
        </w:rPr>
        <w:t>, 20</w:t>
      </w:r>
      <w:r w:rsidR="002503E1">
        <w:rPr>
          <w:rFonts w:ascii="Calibri" w:hAnsi="Calibri" w:cs="Arial Unicode MS"/>
          <w:i/>
          <w:color w:val="000000"/>
        </w:rPr>
        <w:t>2</w:t>
      </w:r>
      <w:r w:rsidR="00DD1244">
        <w:rPr>
          <w:rFonts w:ascii="Calibri" w:hAnsi="Calibri" w:cs="Arial Unicode MS"/>
          <w:i/>
          <w:color w:val="000000"/>
        </w:rPr>
        <w:t>4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67ABE7D1" w:rsidR="005C7043" w:rsidRPr="002503E1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="009C3D0A" w:rsidRPr="009C3D0A">
        <w:rPr>
          <w:rFonts w:asciiTheme="majorHAnsi" w:hAnsiTheme="majorHAnsi" w:cs="Arial Unicode MS"/>
          <w:i/>
          <w:iCs/>
          <w:color w:val="000000"/>
        </w:rPr>
        <w:t>Hillenburg</w:t>
      </w:r>
      <w:r w:rsidR="009C3D0A">
        <w:rPr>
          <w:rFonts w:asciiTheme="majorHAnsi" w:hAnsiTheme="majorHAnsi" w:cs="Arial Unicode MS"/>
          <w:color w:val="000000"/>
        </w:rPr>
        <w:t>_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 </w:t>
      </w:r>
    </w:p>
    <w:p w14:paraId="39091669" w14:textId="48E91D6F" w:rsidR="002503E1" w:rsidRPr="002503E1" w:rsidRDefault="00CA47F7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iCs/>
          <w:color w:val="000000"/>
        </w:rPr>
      </w:pPr>
      <w:r>
        <w:rPr>
          <w:rFonts w:asciiTheme="majorHAnsi" w:hAnsiTheme="majorHAnsi" w:cs="Arial Unicode MS"/>
          <w:iCs/>
          <w:color w:val="000000"/>
        </w:rPr>
        <w:t>Have</w:t>
      </w:r>
      <w:r w:rsidR="002503E1">
        <w:rPr>
          <w:rFonts w:asciiTheme="majorHAnsi" w:hAnsiTheme="majorHAnsi" w:cs="Arial Unicode MS"/>
          <w:iCs/>
          <w:color w:val="000000"/>
        </w:rPr>
        <w:t xml:space="preserve"> faculty </w:t>
      </w:r>
      <w:r>
        <w:rPr>
          <w:rFonts w:asciiTheme="majorHAnsi" w:hAnsiTheme="majorHAnsi" w:cs="Arial Unicode MS"/>
          <w:iCs/>
          <w:color w:val="000000"/>
        </w:rPr>
        <w:t>project advisor sign</w:t>
      </w:r>
      <w:r w:rsidR="002503E1">
        <w:rPr>
          <w:rFonts w:asciiTheme="majorHAnsi" w:hAnsiTheme="majorHAnsi" w:cs="Arial Unicode MS"/>
          <w:iCs/>
          <w:color w:val="000000"/>
        </w:rPr>
        <w:t xml:space="preserve"> the application</w:t>
      </w:r>
      <w:r>
        <w:rPr>
          <w:rFonts w:asciiTheme="majorHAnsi" w:hAnsiTheme="majorHAnsi" w:cs="Arial Unicode MS"/>
          <w:iCs/>
          <w:color w:val="000000"/>
        </w:rPr>
        <w:t xml:space="preserve"> </w:t>
      </w:r>
    </w:p>
    <w:p w14:paraId="7FAEB764" w14:textId="6739DA12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173C41" w:rsidRPr="009C5D62">
        <w:rPr>
          <w:rFonts w:asciiTheme="majorHAnsi" w:hAnsiTheme="majorHAnsi" w:cs="Arial Unicode MS"/>
          <w:color w:val="000000"/>
        </w:rPr>
        <w:t>Resume</w:t>
      </w:r>
    </w:p>
    <w:p w14:paraId="5F618C28" w14:textId="048FDB01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 xml:space="preserve">Email </w:t>
      </w:r>
      <w:r w:rsidR="009C3D0A">
        <w:rPr>
          <w:rFonts w:asciiTheme="majorHAnsi" w:hAnsiTheme="majorHAnsi" w:cs="Arial Unicode MS"/>
          <w:color w:val="000000"/>
        </w:rPr>
        <w:t>the form and your CV</w:t>
      </w:r>
      <w:r w:rsidRPr="00700AE0">
        <w:rPr>
          <w:rFonts w:asciiTheme="majorHAnsi" w:hAnsiTheme="majorHAnsi" w:cs="Arial Unicode MS"/>
          <w:color w:val="000000"/>
        </w:rPr>
        <w:t xml:space="preserve"> as</w:t>
      </w:r>
      <w:r w:rsidR="009C3D0A">
        <w:rPr>
          <w:rFonts w:asciiTheme="majorHAnsi" w:hAnsiTheme="majorHAnsi" w:cs="Arial Unicode MS"/>
          <w:color w:val="000000"/>
        </w:rPr>
        <w:t xml:space="preserve"> </w:t>
      </w:r>
      <w:r w:rsidRPr="00700AE0">
        <w:rPr>
          <w:rFonts w:asciiTheme="majorHAnsi" w:hAnsiTheme="majorHAnsi" w:cs="Arial Unicode MS"/>
          <w:color w:val="000000"/>
        </w:rPr>
        <w:t>attachment</w:t>
      </w:r>
      <w:r w:rsidR="009C3D0A">
        <w:rPr>
          <w:rFonts w:asciiTheme="majorHAnsi" w:hAnsiTheme="majorHAnsi" w:cs="Arial Unicode MS"/>
          <w:color w:val="000000"/>
        </w:rPr>
        <w:t>s</w:t>
      </w:r>
      <w:r w:rsidRPr="00700AE0">
        <w:rPr>
          <w:rFonts w:asciiTheme="majorHAnsi" w:hAnsiTheme="majorHAnsi" w:cs="Arial Unicode MS"/>
          <w:color w:val="000000"/>
        </w:rPr>
        <w:t xml:space="preserve"> to </w:t>
      </w:r>
      <w:hyperlink r:id="rId8" w:history="1">
        <w:r w:rsidR="00CA47F7" w:rsidRPr="00CA47F7">
          <w:rPr>
            <w:rStyle w:val="Hyperlink"/>
            <w:rFonts w:asciiTheme="majorHAnsi" w:hAnsiTheme="majorHAnsi" w:cs="Arial Unicode MS"/>
          </w:rPr>
          <w:t>rick.zechman@humboldt.edu</w:t>
        </w:r>
      </w:hyperlink>
    </w:p>
    <w:tbl>
      <w:tblPr>
        <w:tblW w:w="10461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801"/>
        <w:gridCol w:w="3721"/>
        <w:gridCol w:w="2048"/>
        <w:gridCol w:w="113"/>
      </w:tblGrid>
      <w:tr w:rsidR="005C7043" w:rsidRPr="00A073FC" w14:paraId="6EBB2937" w14:textId="77777777" w:rsidTr="007D14FD">
        <w:trPr>
          <w:tblCellSpacing w:w="36" w:type="dxa"/>
        </w:trPr>
        <w:tc>
          <w:tcPr>
            <w:tcW w:w="10317" w:type="dxa"/>
            <w:gridSpan w:val="5"/>
          </w:tcPr>
          <w:p w14:paraId="3C4AB7F8" w14:textId="77777777" w:rsidR="005C7043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</w:p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5B94076" w14:textId="6CE9BC2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B862318" w14:textId="3910EA81" w:rsidR="005C7043" w:rsidRPr="002466D4" w:rsidRDefault="009827AC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Overall </w:t>
            </w:r>
            <w:r w:rsidR="005C7043"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</w:t>
            </w:r>
            <w:proofErr w:type="spellStart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yy</w:t>
            </w:r>
            <w:proofErr w:type="spellEnd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3300D47B" w14:textId="5772131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Degree Sought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4AAB11B0" w14:textId="1FD258C4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744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1"/>
        <w:gridCol w:w="8773"/>
      </w:tblGrid>
      <w:tr w:rsidR="00403433" w:rsidRPr="002466D4" w14:paraId="730E2828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64D97303" w14:textId="77777777" w:rsidR="00403433" w:rsidRPr="00216C7A" w:rsidRDefault="0040343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Project Title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1840575459"/>
            <w:placeholder>
              <w:docPart w:val="E9988DC0806C415FA03EB6DF07A192F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51E361A" w14:textId="77777777" w:rsidR="00403433" w:rsidRPr="002466D4" w:rsidRDefault="00403433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0D2554" w:rsidRPr="002466D4" w14:paraId="73D5F382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399CC698" w14:textId="0F88C8E2" w:rsidR="000D2554" w:rsidRPr="00216C7A" w:rsidRDefault="003359F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F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>aculty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providing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ferences (2)</w:t>
            </w:r>
            <w:r w:rsidR="000D2554"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588353595"/>
            <w:placeholder>
              <w:docPart w:val="C913DBD055C04713B875DC90837B707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E7B8624" w14:textId="77777777" w:rsidR="000D2554" w:rsidRPr="002466D4" w:rsidRDefault="000D2554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562E5FBB" w14:textId="77777777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418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15"/>
        <w:gridCol w:w="3488"/>
        <w:gridCol w:w="1202"/>
        <w:gridCol w:w="729"/>
        <w:gridCol w:w="343"/>
        <w:gridCol w:w="2487"/>
        <w:gridCol w:w="112"/>
        <w:gridCol w:w="342"/>
      </w:tblGrid>
      <w:tr w:rsidR="005C7043" w:rsidRPr="00A073FC" w14:paraId="1846AEEC" w14:textId="77777777" w:rsidTr="00DD0488">
        <w:trPr>
          <w:gridAfter w:val="2"/>
          <w:wAfter w:w="346" w:type="dxa"/>
          <w:tblCellSpacing w:w="36" w:type="dxa"/>
        </w:trPr>
        <w:tc>
          <w:tcPr>
            <w:tcW w:w="9856" w:type="dxa"/>
            <w:gridSpan w:val="6"/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DD0488">
        <w:trPr>
          <w:gridAfter w:val="1"/>
          <w:wAfter w:w="234" w:type="dxa"/>
          <w:trHeight w:val="462"/>
          <w:tblCellSpacing w:w="36" w:type="dxa"/>
        </w:trPr>
        <w:tc>
          <w:tcPr>
            <w:tcW w:w="1607" w:type="dxa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403433">
        <w:trPr>
          <w:gridAfter w:val="1"/>
          <w:wAfter w:w="234" w:type="dxa"/>
          <w:trHeight w:val="435"/>
          <w:tblCellSpacing w:w="36" w:type="dxa"/>
        </w:trPr>
        <w:tc>
          <w:tcPr>
            <w:tcW w:w="1607" w:type="dxa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416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30" w:type="dxa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DD0488">
        <w:trPr>
          <w:gridAfter w:val="5"/>
          <w:wAfter w:w="3905" w:type="dxa"/>
          <w:tblCellSpacing w:w="36" w:type="dxa"/>
        </w:trPr>
        <w:tc>
          <w:tcPr>
            <w:tcW w:w="1607" w:type="dxa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DD0488">
        <w:trPr>
          <w:tblCellSpacing w:w="36" w:type="dxa"/>
        </w:trPr>
        <w:tc>
          <w:tcPr>
            <w:tcW w:w="1607" w:type="dxa"/>
          </w:tcPr>
          <w:p w14:paraId="47D31A84" w14:textId="036926F2" w:rsidR="008E2F4C" w:rsidRPr="00403433" w:rsidRDefault="008E2F4C" w:rsidP="002E700B">
            <w:pPr>
              <w:spacing w:before="60"/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</w:pPr>
            <w:r w:rsidRPr="00403433"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  <w:t>Advisor’s Signature:</w:t>
            </w:r>
          </w:p>
        </w:tc>
        <w:tc>
          <w:tcPr>
            <w:tcW w:w="5347" w:type="dxa"/>
            <w:gridSpan w:val="3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33" w:type="dxa"/>
            <w:gridSpan w:val="3"/>
          </w:tcPr>
          <w:p w14:paraId="6F53F760" w14:textId="6E38446C" w:rsidR="00403433" w:rsidRDefault="00403433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1Campus"/>
        <w:tag w:val="Rev1Campus"/>
        <w:id w:val="803430387"/>
        <w:placeholder>
          <w:docPart w:val="9E2C32B83DD1614AAF9A324E43EA7032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Rev1Campus[1]" w:storeItemID="{A599F369-F42E-497B-ABBB-A3B6F1DBFFBB}"/>
        <w:text/>
      </w:sdtPr>
      <w:sdtContent>
        <w:p w14:paraId="60F36F9B" w14:textId="5DF282CE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880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"/>
        <w:gridCol w:w="10519"/>
        <w:gridCol w:w="113"/>
        <w:gridCol w:w="130"/>
      </w:tblGrid>
      <w:tr w:rsidR="005C7043" w:rsidRPr="00A073FC" w14:paraId="4DCFC7F6" w14:textId="77777777" w:rsidTr="0056431F">
        <w:trPr>
          <w:gridBefore w:val="1"/>
          <w:gridAfter w:val="1"/>
          <w:wBefore w:w="10" w:type="dxa"/>
          <w:wAfter w:w="22" w:type="dxa"/>
          <w:trHeight w:val="1098"/>
          <w:tblCellSpacing w:w="36" w:type="dxa"/>
        </w:trPr>
        <w:tc>
          <w:tcPr>
            <w:tcW w:w="10560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536BE904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="00D04F44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.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A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ddress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the significance of your project, your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methods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>,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s are ranked based on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it to the goals of the scholarship, 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</w:t>
                                  </w:r>
                                  <w:r w:rsidR="00F84E2D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act on student succes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">
                      <v:textbox style="mso-fit-shape-to-text:t">
                        <w:txbxContent>
                          <w:p w14:paraId="5A6ACC52" w14:textId="536BE904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="00D04F44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.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A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ddress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the significance of your project, your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methods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>,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 xml:space="preserve"> and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s are ranked based on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fit to the goals of the scholarship, 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</w:t>
                            </w:r>
                            <w:r w:rsidR="00F84E2D">
                              <w:rPr>
                                <w:rFonts w:ascii="Calibri" w:hAnsi="Calibri"/>
                                <w:sz w:val="22"/>
                              </w:rPr>
                              <w:t xml:space="preserve"> an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act on student success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56431F">
        <w:trPr>
          <w:gridBefore w:val="1"/>
          <w:gridAfter w:val="1"/>
          <w:wBefore w:w="10" w:type="dxa"/>
          <w:wAfter w:w="22" w:type="dxa"/>
          <w:trHeight w:val="11037"/>
          <w:tblCellSpacing w:w="36" w:type="dxa"/>
        </w:trPr>
        <w:tc>
          <w:tcPr>
            <w:tcW w:w="10560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56431F">
        <w:trPr>
          <w:gridAfter w:val="2"/>
          <w:wAfter w:w="135" w:type="dxa"/>
          <w:tblCellSpacing w:w="36" w:type="dxa"/>
        </w:trPr>
        <w:tc>
          <w:tcPr>
            <w:tcW w:w="10529" w:type="dxa"/>
            <w:gridSpan w:val="2"/>
          </w:tcPr>
          <w:p w14:paraId="175606B0" w14:textId="77777777" w:rsidR="00497DF8" w:rsidRPr="00310F59" w:rsidRDefault="005C7043" w:rsidP="00BE76F1">
            <w:pPr>
              <w:rPr>
                <w:rFonts w:ascii="Calibri" w:hAnsi="Calibri"/>
                <w:b/>
                <w:sz w:val="22"/>
                <w:u w:val="single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</w:p>
          <w:tbl>
            <w:tblPr>
              <w:tblW w:w="10299" w:type="dxa"/>
              <w:tblCellSpacing w:w="36" w:type="dxa"/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299"/>
            </w:tblGrid>
            <w:tr w:rsidR="00497DF8" w:rsidRPr="00A073FC" w14:paraId="1419512F" w14:textId="77777777" w:rsidTr="00C87B12">
              <w:trPr>
                <w:trHeight w:val="247"/>
                <w:tblCellSpacing w:w="36" w:type="dxa"/>
              </w:trPr>
              <w:tc>
                <w:tcPr>
                  <w:tcW w:w="10155" w:type="dxa"/>
                </w:tcPr>
                <w:p w14:paraId="5A4B4169" w14:textId="5D4B4443" w:rsidR="00497DF8" w:rsidRPr="00CA1578" w:rsidRDefault="00497DF8" w:rsidP="00497DF8">
                  <w:pPr>
                    <w:rPr>
                      <w:rFonts w:ascii="Calibri" w:hAnsi="Calibri" w:cs="Arial Unicode MS"/>
                      <w:b/>
                      <w:color w:val="000000"/>
                      <w:sz w:val="22"/>
                      <w:szCs w:val="22"/>
                    </w:rPr>
                  </w:pP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Describe </w:t>
                  </w:r>
                  <w:r>
                    <w:rPr>
                      <w:rFonts w:ascii="Calibri" w:hAnsi="Calibri"/>
                      <w:b/>
                      <w:sz w:val="22"/>
                      <w:u w:val="single"/>
                    </w:rPr>
                    <w:t>how your project addresses the goals of the Hillenburg Scholarship:</w:t>
                  </w: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 </w:t>
                  </w:r>
                </w:p>
              </w:tc>
            </w:tr>
            <w:tr w:rsidR="00497DF8" w:rsidRPr="00A073FC" w14:paraId="471E52AC" w14:textId="77777777" w:rsidTr="0056431F">
              <w:trPr>
                <w:trHeight w:val="5304"/>
                <w:tblCellSpacing w:w="36" w:type="dxa"/>
              </w:trPr>
              <w:tc>
                <w:tcPr>
                  <w:tcW w:w="10155" w:type="dxa"/>
                  <w:tcBorders>
                    <w:top w:val="inset" w:sz="6" w:space="0" w:color="000000"/>
                    <w:left w:val="in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F2F2F2"/>
                </w:tcPr>
                <w:p w14:paraId="2A4C2B1A" w14:textId="77777777" w:rsidR="00497DF8" w:rsidRPr="00B457C7" w:rsidRDefault="00497DF8" w:rsidP="00497DF8">
                  <w:pPr>
                    <w:pStyle w:val="ListBullet"/>
                    <w:numPr>
                      <w:ilvl w:val="0"/>
                      <w:numId w:val="0"/>
                    </w:numPr>
                    <w:rPr>
                      <w:rFonts w:ascii="Calibri" w:hAnsi="Calibri"/>
                    </w:rPr>
                  </w:pPr>
                </w:p>
              </w:tc>
            </w:tr>
          </w:tbl>
          <w:p w14:paraId="377B5D48" w14:textId="77777777" w:rsidR="0056431F" w:rsidRDefault="0056431F" w:rsidP="00BE76F1">
            <w:pPr>
              <w:rPr>
                <w:rFonts w:ascii="Calibri" w:hAnsi="Calibri"/>
                <w:b/>
                <w:sz w:val="22"/>
                <w:u w:val="single"/>
              </w:rPr>
            </w:pPr>
          </w:p>
          <w:p w14:paraId="2DC457D3" w14:textId="4CFB75B5" w:rsidR="005C7043" w:rsidRPr="00D04F44" w:rsidRDefault="005C7043" w:rsidP="00BE76F1">
            <w:pPr>
              <w:rPr>
                <w:rFonts w:ascii="Calibri" w:hAnsi="Calibri"/>
                <w:sz w:val="22"/>
              </w:rPr>
            </w:pPr>
            <w:r w:rsidRPr="00310F59">
              <w:rPr>
                <w:rFonts w:ascii="Calibri" w:hAnsi="Calibri"/>
                <w:b/>
                <w:sz w:val="22"/>
                <w:u w:val="single"/>
              </w:rPr>
              <w:t xml:space="preserve">Brief summary of </w:t>
            </w:r>
            <w:r w:rsidR="00D01AC6">
              <w:rPr>
                <w:rFonts w:ascii="Calibri" w:hAnsi="Calibri"/>
                <w:b/>
                <w:sz w:val="22"/>
                <w:u w:val="single"/>
              </w:rPr>
              <w:t>financial need, including a spending plan</w:t>
            </w:r>
            <w:r w:rsidR="00D04F44">
              <w:rPr>
                <w:rFonts w:ascii="Calibri" w:hAnsi="Calibri"/>
                <w:sz w:val="22"/>
              </w:rPr>
              <w:t xml:space="preserve">. </w:t>
            </w: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</w:t>
            </w:r>
            <w:r w:rsidR="00BE76F1">
              <w:rPr>
                <w:rFonts w:ascii="Calibri" w:hAnsi="Calibri"/>
                <w:sz w:val="22"/>
              </w:rPr>
              <w:t>items</w:t>
            </w:r>
            <w:r w:rsidRPr="00CD20A8">
              <w:rPr>
                <w:rFonts w:ascii="Calibri" w:hAnsi="Calibri"/>
                <w:sz w:val="22"/>
              </w:rPr>
              <w:t xml:space="preserve">. </w:t>
            </w:r>
          </w:p>
        </w:tc>
      </w:tr>
      <w:tr w:rsidR="005C7043" w:rsidRPr="00A073FC" w14:paraId="2C12584A" w14:textId="77777777" w:rsidTr="0056431F">
        <w:trPr>
          <w:trHeight w:val="17"/>
          <w:tblCellSpacing w:w="36" w:type="dxa"/>
        </w:trPr>
        <w:tc>
          <w:tcPr>
            <w:tcW w:w="10736" w:type="dxa"/>
            <w:gridSpan w:val="4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2905352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5D96F6B" w14:textId="219434D0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DBADA57" w14:textId="14572016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D76B5B8" w14:textId="77777777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Default="005C7043" w:rsidP="001B7AC8">
      <w:pPr>
        <w:rPr>
          <w:rFonts w:ascii="Calibri" w:hAnsi="Calibri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38B072B0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lastRenderedPageBreak/>
              <w:t xml:space="preserve">Describe other sources of support 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(e.g., </w:t>
            </w:r>
            <w:r w:rsidR="00502938">
              <w:rPr>
                <w:rFonts w:ascii="Calibri" w:hAnsi="Calibri"/>
                <w:b/>
                <w:sz w:val="22"/>
                <w:u w:val="single"/>
              </w:rPr>
              <w:t>scholarships, grants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)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56431F">
        <w:trPr>
          <w:trHeight w:val="515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497DF8">
      <w:pPr>
        <w:spacing w:after="120"/>
        <w:contextualSpacing/>
        <w:jc w:val="center"/>
        <w:rPr>
          <w:rFonts w:ascii="Calibri" w:hAnsi="Calibri"/>
        </w:rPr>
      </w:pPr>
    </w:p>
    <w:sectPr w:rsidR="005C7043" w:rsidSect="00E26EB1">
      <w:footerReference w:type="even" r:id="rId9"/>
      <w:footerReference w:type="default" r:id="rId10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FA18A" w14:textId="77777777" w:rsidR="00B77782" w:rsidRDefault="00B77782">
      <w:r>
        <w:separator/>
      </w:r>
    </w:p>
  </w:endnote>
  <w:endnote w:type="continuationSeparator" w:id="0">
    <w:p w14:paraId="712A11AD" w14:textId="77777777" w:rsidR="00B77782" w:rsidRDefault="00B77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B1D1C" w14:textId="69682F77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234D1E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CB7A9" w14:textId="77777777" w:rsidR="00B77782" w:rsidRDefault="00B77782">
      <w:r>
        <w:separator/>
      </w:r>
    </w:p>
  </w:footnote>
  <w:footnote w:type="continuationSeparator" w:id="0">
    <w:p w14:paraId="6DADA2C7" w14:textId="77777777" w:rsidR="00B77782" w:rsidRDefault="00B77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552F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 w16cid:durableId="1602955095">
    <w:abstractNumId w:val="0"/>
  </w:num>
  <w:num w:numId="2" w16cid:durableId="1705331110">
    <w:abstractNumId w:val="5"/>
  </w:num>
  <w:num w:numId="3" w16cid:durableId="449671032">
    <w:abstractNumId w:val="11"/>
  </w:num>
  <w:num w:numId="4" w16cid:durableId="657223346">
    <w:abstractNumId w:val="8"/>
  </w:num>
  <w:num w:numId="5" w16cid:durableId="1684042447">
    <w:abstractNumId w:val="6"/>
  </w:num>
  <w:num w:numId="6" w16cid:durableId="949825121">
    <w:abstractNumId w:val="4"/>
  </w:num>
  <w:num w:numId="7" w16cid:durableId="1895459556">
    <w:abstractNumId w:val="1"/>
  </w:num>
  <w:num w:numId="8" w16cid:durableId="2062631667">
    <w:abstractNumId w:val="7"/>
  </w:num>
  <w:num w:numId="9" w16cid:durableId="135801576">
    <w:abstractNumId w:val="9"/>
  </w:num>
  <w:num w:numId="10" w16cid:durableId="1516925184">
    <w:abstractNumId w:val="10"/>
  </w:num>
  <w:num w:numId="11" w16cid:durableId="1604797347">
    <w:abstractNumId w:val="2"/>
  </w:num>
  <w:num w:numId="12" w16cid:durableId="2573735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IxMDUwMDU1MbNU0lEKTi0uzszPAykwqgUAu1+VPywAAAA="/>
  </w:docVars>
  <w:rsids>
    <w:rsidRoot w:val="001B7AC8"/>
    <w:rsid w:val="00030BE6"/>
    <w:rsid w:val="00091C26"/>
    <w:rsid w:val="000B7517"/>
    <w:rsid w:val="000D2554"/>
    <w:rsid w:val="000E652A"/>
    <w:rsid w:val="000F788D"/>
    <w:rsid w:val="00100B39"/>
    <w:rsid w:val="00134F60"/>
    <w:rsid w:val="0013580F"/>
    <w:rsid w:val="00170885"/>
    <w:rsid w:val="00173C41"/>
    <w:rsid w:val="00186340"/>
    <w:rsid w:val="001B7AC8"/>
    <w:rsid w:val="002042BD"/>
    <w:rsid w:val="00216C7A"/>
    <w:rsid w:val="00224329"/>
    <w:rsid w:val="00226165"/>
    <w:rsid w:val="00234D1E"/>
    <w:rsid w:val="002479B2"/>
    <w:rsid w:val="002503E1"/>
    <w:rsid w:val="002549E9"/>
    <w:rsid w:val="00255953"/>
    <w:rsid w:val="002615DA"/>
    <w:rsid w:val="0027292F"/>
    <w:rsid w:val="00284216"/>
    <w:rsid w:val="002D2B21"/>
    <w:rsid w:val="002E660D"/>
    <w:rsid w:val="002E700B"/>
    <w:rsid w:val="002F21E8"/>
    <w:rsid w:val="00304643"/>
    <w:rsid w:val="00305119"/>
    <w:rsid w:val="00307276"/>
    <w:rsid w:val="003359F3"/>
    <w:rsid w:val="003855E0"/>
    <w:rsid w:val="003B6A11"/>
    <w:rsid w:val="003C4900"/>
    <w:rsid w:val="003E5401"/>
    <w:rsid w:val="00403433"/>
    <w:rsid w:val="0043378D"/>
    <w:rsid w:val="00446AE1"/>
    <w:rsid w:val="00455A91"/>
    <w:rsid w:val="00476325"/>
    <w:rsid w:val="00481794"/>
    <w:rsid w:val="00490AC6"/>
    <w:rsid w:val="00497DF8"/>
    <w:rsid w:val="004A76BE"/>
    <w:rsid w:val="004C55F8"/>
    <w:rsid w:val="004D6AC7"/>
    <w:rsid w:val="004D7F5E"/>
    <w:rsid w:val="004E5D56"/>
    <w:rsid w:val="00502938"/>
    <w:rsid w:val="005123CB"/>
    <w:rsid w:val="00521AF0"/>
    <w:rsid w:val="005311A5"/>
    <w:rsid w:val="0054760A"/>
    <w:rsid w:val="00555A6F"/>
    <w:rsid w:val="0056431F"/>
    <w:rsid w:val="005732A8"/>
    <w:rsid w:val="00596DC0"/>
    <w:rsid w:val="005A2471"/>
    <w:rsid w:val="005B0AB3"/>
    <w:rsid w:val="005C7043"/>
    <w:rsid w:val="00602B95"/>
    <w:rsid w:val="00613E9F"/>
    <w:rsid w:val="006469FC"/>
    <w:rsid w:val="00696851"/>
    <w:rsid w:val="006A38FB"/>
    <w:rsid w:val="006F247B"/>
    <w:rsid w:val="00700AE0"/>
    <w:rsid w:val="00700B80"/>
    <w:rsid w:val="00711655"/>
    <w:rsid w:val="007233F6"/>
    <w:rsid w:val="0076315D"/>
    <w:rsid w:val="007D0F33"/>
    <w:rsid w:val="007D12D2"/>
    <w:rsid w:val="007D14FD"/>
    <w:rsid w:val="007D1561"/>
    <w:rsid w:val="007E0690"/>
    <w:rsid w:val="007E581A"/>
    <w:rsid w:val="00801053"/>
    <w:rsid w:val="008B70C3"/>
    <w:rsid w:val="008E2F4C"/>
    <w:rsid w:val="008F0DBB"/>
    <w:rsid w:val="0091684E"/>
    <w:rsid w:val="009827AC"/>
    <w:rsid w:val="009930A8"/>
    <w:rsid w:val="009C3D0A"/>
    <w:rsid w:val="009D1ECB"/>
    <w:rsid w:val="00A30E61"/>
    <w:rsid w:val="00A30E9E"/>
    <w:rsid w:val="00A80118"/>
    <w:rsid w:val="00AA41A9"/>
    <w:rsid w:val="00AD01AB"/>
    <w:rsid w:val="00AE6CE1"/>
    <w:rsid w:val="00B016C7"/>
    <w:rsid w:val="00B23912"/>
    <w:rsid w:val="00B77782"/>
    <w:rsid w:val="00B92662"/>
    <w:rsid w:val="00BC2F29"/>
    <w:rsid w:val="00BE6007"/>
    <w:rsid w:val="00BE76F1"/>
    <w:rsid w:val="00C05528"/>
    <w:rsid w:val="00C071FA"/>
    <w:rsid w:val="00C126ED"/>
    <w:rsid w:val="00C3692B"/>
    <w:rsid w:val="00C75AC6"/>
    <w:rsid w:val="00C8129E"/>
    <w:rsid w:val="00C93817"/>
    <w:rsid w:val="00CA47F7"/>
    <w:rsid w:val="00CE154A"/>
    <w:rsid w:val="00CF24C4"/>
    <w:rsid w:val="00D01AC6"/>
    <w:rsid w:val="00D04F44"/>
    <w:rsid w:val="00D24D6A"/>
    <w:rsid w:val="00D5096E"/>
    <w:rsid w:val="00D700B2"/>
    <w:rsid w:val="00D71B7B"/>
    <w:rsid w:val="00D8408F"/>
    <w:rsid w:val="00DC1E9A"/>
    <w:rsid w:val="00DC25AE"/>
    <w:rsid w:val="00DC7DED"/>
    <w:rsid w:val="00DD0488"/>
    <w:rsid w:val="00DD1244"/>
    <w:rsid w:val="00DD1663"/>
    <w:rsid w:val="00DD321E"/>
    <w:rsid w:val="00E26EB1"/>
    <w:rsid w:val="00E67994"/>
    <w:rsid w:val="00E80F0C"/>
    <w:rsid w:val="00E97B48"/>
    <w:rsid w:val="00ED2A63"/>
    <w:rsid w:val="00EE2553"/>
    <w:rsid w:val="00F1342F"/>
    <w:rsid w:val="00F313D3"/>
    <w:rsid w:val="00F60717"/>
    <w:rsid w:val="00F62E6A"/>
    <w:rsid w:val="00F80448"/>
    <w:rsid w:val="00F84E2D"/>
    <w:rsid w:val="00FB4C84"/>
    <w:rsid w:val="00FE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F933DC76-6E4F-4097-9DA1-E56F65C3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k.zechman@humboldt.edu?subject=Hillenburg%20Awar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E2C32B83DD1614AAF9A324E43E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FBFF9-A14E-4041-A4A3-3DE87AF25383}"/>
      </w:docPartPr>
      <w:docPartBody>
        <w:p w:rsidR="00A922D8" w:rsidRDefault="00FF2901" w:rsidP="00FF2901">
          <w:pPr>
            <w:pStyle w:val="9E2C32B83DD1614AAF9A324E43EA703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913DBD055C04713B875DC90837B7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303B-9AE7-429B-B217-C9A22FB3BF26}"/>
      </w:docPartPr>
      <w:docPartBody>
        <w:p w:rsidR="0091192D" w:rsidRDefault="00425F35" w:rsidP="00425F35">
          <w:pPr>
            <w:pStyle w:val="C913DBD055C04713B875DC90837B707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88DC0806C415FA03EB6DF07A19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05A6C-485A-4FB9-B1AF-F87673EAA59D}"/>
      </w:docPartPr>
      <w:docPartBody>
        <w:p w:rsidR="0091192D" w:rsidRDefault="00425F35" w:rsidP="00425F35">
          <w:pPr>
            <w:pStyle w:val="E9988DC0806C415FA03EB6DF07A192FE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123D57"/>
    <w:rsid w:val="0013065D"/>
    <w:rsid w:val="002A76A8"/>
    <w:rsid w:val="002E6B51"/>
    <w:rsid w:val="003F6A60"/>
    <w:rsid w:val="00425F35"/>
    <w:rsid w:val="004E0A05"/>
    <w:rsid w:val="00605887"/>
    <w:rsid w:val="007221BB"/>
    <w:rsid w:val="00843EFF"/>
    <w:rsid w:val="00872721"/>
    <w:rsid w:val="0091192D"/>
    <w:rsid w:val="009B2AE7"/>
    <w:rsid w:val="009C5BDD"/>
    <w:rsid w:val="009D09C2"/>
    <w:rsid w:val="00A858DE"/>
    <w:rsid w:val="00A922D8"/>
    <w:rsid w:val="00AD7DBB"/>
    <w:rsid w:val="00AF419D"/>
    <w:rsid w:val="00B81B0C"/>
    <w:rsid w:val="00CF1F5B"/>
    <w:rsid w:val="00D122E4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25F35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9E2C32B83DD1614AAF9A324E43EA7032">
    <w:name w:val="9E2C32B83DD1614AAF9A324E43EA7032"/>
    <w:rsid w:val="00FF2901"/>
  </w:style>
  <w:style w:type="paragraph" w:customStyle="1" w:styleId="C913DBD055C04713B875DC90837B7076">
    <w:name w:val="C913DBD055C04713B875DC90837B7076"/>
    <w:rsid w:val="00425F35"/>
    <w:pPr>
      <w:spacing w:after="160" w:line="259" w:lineRule="auto"/>
    </w:pPr>
    <w:rPr>
      <w:sz w:val="22"/>
      <w:szCs w:val="22"/>
      <w:lang w:eastAsia="en-US"/>
    </w:rPr>
  </w:style>
  <w:style w:type="paragraph" w:customStyle="1" w:styleId="E9988DC0806C415FA03EB6DF07A192FE">
    <w:name w:val="E9988DC0806C415FA03EB6DF07A192FE"/>
    <w:rsid w:val="00425F35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Amelia M Wright</cp:lastModifiedBy>
  <cp:revision>2</cp:revision>
  <dcterms:created xsi:type="dcterms:W3CDTF">2023-12-04T17:53:00Z</dcterms:created>
  <dcterms:modified xsi:type="dcterms:W3CDTF">2023-12-04T17:53:00Z</dcterms:modified>
</cp:coreProperties>
</file>